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E2449" w14:textId="1094B6F4" w:rsidR="002E5AA8" w:rsidRDefault="0063615B">
      <w:r>
        <w:rPr>
          <w:rFonts w:hint="eastAsia"/>
        </w:rPr>
        <w:t xml:space="preserve">108202016 </w:t>
      </w:r>
      <w:r>
        <w:rPr>
          <w:rFonts w:hint="eastAsia"/>
        </w:rPr>
        <w:t>張家</w:t>
      </w:r>
      <w:proofErr w:type="gramStart"/>
      <w:r>
        <w:rPr>
          <w:rFonts w:hint="eastAsia"/>
        </w:rPr>
        <w:t>菖</w:t>
      </w:r>
      <w:proofErr w:type="gramEnd"/>
    </w:p>
    <w:p w14:paraId="343B59CD" w14:textId="1211F015" w:rsidR="0063615B" w:rsidRDefault="0063615B">
      <w:pPr>
        <w:pBdr>
          <w:bottom w:val="single" w:sz="6" w:space="1" w:color="auto"/>
        </w:pBdr>
      </w:pPr>
      <w:r>
        <w:rPr>
          <w:noProof/>
        </w:rPr>
        <w:drawing>
          <wp:inline distT="0" distB="0" distL="0" distR="0" wp14:anchorId="624E42D4" wp14:editId="3D36D190">
            <wp:extent cx="5239325" cy="6988918"/>
            <wp:effectExtent l="0" t="0" r="0" b="254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48871" cy="7001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40ECC" w14:textId="7CDEECE1" w:rsidR="0063615B" w:rsidRDefault="0063615B">
      <w:pPr>
        <w:pBdr>
          <w:bottom w:val="single" w:sz="6" w:space="1" w:color="auto"/>
        </w:pBdr>
        <w:rPr>
          <w:rFonts w:hint="eastAsia"/>
        </w:rPr>
      </w:pPr>
      <w:r w:rsidRPr="0063615B">
        <w:lastRenderedPageBreak/>
        <w:drawing>
          <wp:inline distT="0" distB="0" distL="0" distR="0" wp14:anchorId="0F326495" wp14:editId="1B97174A">
            <wp:extent cx="5274310" cy="2705735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F76B7" w14:textId="07FD0E15" w:rsidR="0063615B" w:rsidRDefault="0063615B">
      <w:r>
        <w:rPr>
          <w:rFonts w:hint="eastAsia"/>
        </w:rPr>
        <w:t>(</w:t>
      </w:r>
      <w:r>
        <w:rPr>
          <w:rFonts w:hint="eastAsia"/>
        </w:rPr>
        <w:t>二</w:t>
      </w:r>
      <w:r>
        <w:rPr>
          <w:rFonts w:hint="eastAsia"/>
        </w:rPr>
        <w:t xml:space="preserve">) </w:t>
      </w:r>
      <w:r>
        <w:rPr>
          <w:rFonts w:hint="eastAsia"/>
        </w:rPr>
        <w:t>學號</w:t>
      </w:r>
      <w:r>
        <w:rPr>
          <w:rFonts w:hint="eastAsia"/>
        </w:rPr>
        <w:t xml:space="preserve"> 108202016</w:t>
      </w:r>
    </w:p>
    <w:p w14:paraId="374D4EAA" w14:textId="0E6541E9" w:rsidR="0063615B" w:rsidRDefault="0063615B">
      <w:r>
        <w:rPr>
          <w:noProof/>
        </w:rPr>
        <w:lastRenderedPageBreak/>
        <w:drawing>
          <wp:inline distT="0" distB="0" distL="0" distR="0" wp14:anchorId="7BAD42C2" wp14:editId="537C0DBE">
            <wp:extent cx="5123815" cy="8625840"/>
            <wp:effectExtent l="0" t="0" r="635" b="381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36183" cy="8646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74A7A25" wp14:editId="5240DB18">
            <wp:extent cx="5201285" cy="868680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13223" cy="8706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E3AD2" w14:textId="173A0952" w:rsidR="0063615B" w:rsidRDefault="0063615B">
      <w:pPr>
        <w:rPr>
          <w:rFonts w:hint="eastAsia"/>
        </w:rPr>
      </w:pPr>
      <w:r w:rsidRPr="0063615B">
        <w:lastRenderedPageBreak/>
        <w:drawing>
          <wp:inline distT="0" distB="0" distL="0" distR="0" wp14:anchorId="28844244" wp14:editId="357AA416">
            <wp:extent cx="5274310" cy="2494915"/>
            <wp:effectExtent l="0" t="0" r="2540" b="63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615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rAwMbI0sTQzNzVS0lEKTi0uzszPAykwrAUAfnAKjCwAAAA="/>
  </w:docVars>
  <w:rsids>
    <w:rsidRoot w:val="0063615B"/>
    <w:rsid w:val="002E5AA8"/>
    <w:rsid w:val="00636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3B303"/>
  <w15:chartTrackingRefBased/>
  <w15:docId w15:val="{3D8B24A2-CE63-481B-A042-25BA2A4FE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5</Words>
  <Characters>35</Characters>
  <Application>Microsoft Office Word</Application>
  <DocSecurity>0</DocSecurity>
  <Lines>1</Lines>
  <Paragraphs>1</Paragraphs>
  <ScaleCrop>false</ScaleCrop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家菖 張</dc:creator>
  <cp:keywords/>
  <dc:description/>
  <cp:lastModifiedBy>家菖 張</cp:lastModifiedBy>
  <cp:revision>1</cp:revision>
  <dcterms:created xsi:type="dcterms:W3CDTF">2022-06-17T06:27:00Z</dcterms:created>
  <dcterms:modified xsi:type="dcterms:W3CDTF">2022-06-17T06:31:00Z</dcterms:modified>
</cp:coreProperties>
</file>